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2991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1.03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tonina Domań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Piotr Walcz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